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y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aysia received a score of 80.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ays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ysia received a score of</w:t>
      </w:r>
      <w:r>
        <w:t xml:space="preserve"> </w:t>
      </w:r>
      <w:r>
        <w:rPr>
          <w:b/>
          <w:bCs/>
        </w:rPr>
        <w:t xml:space="preserve">8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aysia received a score of 85.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aysia received a score of 7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aysia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ays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ays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ays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ays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ays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ays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ays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ays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ays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ays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ays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ays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7, 1988, 1989, 1991, 1992, 1995, 1997, 2003, 2006, 2008, 2009, 2011, 2012, 2013, 2014, 2015, 2016, 2018, 2019,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2, 202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42:30Z</dcterms:created>
  <dcterms:modified xsi:type="dcterms:W3CDTF">2024-11-12T01: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aysia Country Report</vt:lpwstr>
  </property>
  <property fmtid="{D5CDD505-2E9C-101B-9397-08002B2CF9AE}" pid="10" name="toc-title">
    <vt:lpwstr>Table of contents</vt:lpwstr>
  </property>
</Properties>
</file>